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esson Plan – Basic 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Se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25</w:t>
      </w:r>
      <w:r>
        <w:rPr>
          <w:rFonts w:hint="default" w:ascii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 w:cs="Times New Roman"/>
          <w:sz w:val="24"/>
          <w:szCs w:val="24"/>
        </w:rPr>
        <w:t>, 2022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7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Topic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>What Are You Doing Now?</w:t>
      </w:r>
    </w:p>
    <w:p>
      <w:pPr>
        <w:spacing w:after="0"/>
        <w:ind w:left="1440" w:hanging="1440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Objectiv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>Students are able to</w:t>
      </w:r>
      <w:r>
        <w:rPr>
          <w:rFonts w:ascii="Times New Roman" w:hAnsi="Times New Roman" w:eastAsia="Times New Roman" w:cs="Times New Roman"/>
        </w:rPr>
        <w:t xml:space="preserve"> speak and respond to statements and questions related to the current activity (present progressive tense)</w:t>
      </w:r>
    </w:p>
    <w:p>
      <w:pPr>
        <w:spacing w:after="0"/>
        <w:rPr>
          <w:rFonts w:ascii="Times New Roman" w:hAnsi="Times New Roman" w:cs="Times New Roman"/>
          <w:b/>
          <w:bCs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1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shows a video about somebody explaining the outfit they are wearing </w:t>
      </w:r>
    </w:p>
    <w:p>
      <w:pPr>
        <w:pStyle w:val="7"/>
        <w:spacing w:after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ww.youtube.com/watch?v=PiJLBsd8g1Q" </w:instrText>
      </w:r>
      <w:r>
        <w:fldChar w:fldCharType="separate"/>
      </w:r>
      <w:r>
        <w:rPr>
          <w:rStyle w:val="4"/>
          <w:rFonts w:ascii="Times New Roman" w:hAnsi="Times New Roman" w:cs="Times New Roman"/>
        </w:rPr>
        <w:t>https://www.youtube.com/watch?v=PiJLBsd8g1Q</w:t>
      </w:r>
      <w:r>
        <w:rPr>
          <w:rStyle w:val="5"/>
          <w:rFonts w:ascii="Times New Roman" w:hAnsi="Times New Roman" w:cs="Times New Roman"/>
        </w:rPr>
        <w:fldChar w:fldCharType="end"/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s to explain what they are wearing to the class that day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s to explain if they are working/what are they doing in the city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7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s to collect verb that come up in their mind the</w:t>
      </w:r>
      <w:r>
        <w:rPr>
          <w:rFonts w:hint="default" w:ascii="Times New Roman" w:hAnsi="Times New Roman" w:cs="Times New Roman"/>
          <w:lang w:val="en-US"/>
        </w:rPr>
        <w:t>n</w:t>
      </w:r>
      <w:r>
        <w:rPr>
          <w:rFonts w:ascii="Times New Roman" w:hAnsi="Times New Roman" w:cs="Times New Roman"/>
        </w:rPr>
        <w:t xml:space="preserve"> make it into V-ing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US"/>
        </w:rPr>
        <w:t>Ss</w:t>
      </w:r>
      <w:r>
        <w:rPr>
          <w:rFonts w:ascii="Times New Roman" w:hAnsi="Times New Roman" w:cs="Times New Roman"/>
        </w:rPr>
        <w:t xml:space="preserve"> tell about 10 things they are currently doing at the moment</w:t>
      </w:r>
    </w:p>
    <w:p>
      <w:pPr>
        <w:spacing w:after="0"/>
        <w:jc w:val="both"/>
        <w:rPr>
          <w:rFonts w:ascii="Times New Roman" w:hAnsi="Times New Roman" w:cs="Times New Roman"/>
        </w:rPr>
      </w:pPr>
    </w:p>
    <w:p>
      <w:pPr>
        <w:spacing w:after="0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2 (30 Minutes)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bookmarkStart w:id="0" w:name="_GoBack"/>
      <w:bookmarkEnd w:id="0"/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explains Present Continuous Tense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sks Ss to do exercise </w:t>
      </w:r>
      <w:r>
        <w:rPr>
          <w:rFonts w:hint="default" w:ascii="Times New Roman" w:hAnsi="Times New Roman" w:cs="Times New Roman"/>
          <w:lang w:val="en-US"/>
        </w:rPr>
        <w:t>on page 17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7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>
        <w:rPr>
          <w:rFonts w:hint="default"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</w:rPr>
        <w:t>asks Ss to speak what they see in the picture</w:t>
      </w: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3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s to watch a movie clip about present continuous tense</w:t>
      </w:r>
    </w:p>
    <w:p>
      <w:pPr>
        <w:pStyle w:val="7"/>
        <w:spacing w:after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ww.youtube.com/watch?v=UdEasleUc54" </w:instrText>
      </w:r>
      <w:r>
        <w:fldChar w:fldCharType="separate"/>
      </w:r>
      <w:r>
        <w:rPr>
          <w:rStyle w:val="4"/>
          <w:rFonts w:ascii="Times New Roman" w:hAnsi="Times New Roman" w:cs="Times New Roman"/>
        </w:rPr>
        <w:t>https://www.youtube.com/watch?v=UdEasleUc54</w:t>
      </w:r>
      <w:r>
        <w:rPr>
          <w:rStyle w:val="5"/>
          <w:rFonts w:ascii="Times New Roman" w:hAnsi="Times New Roman" w:cs="Times New Roman"/>
        </w:rPr>
        <w:fldChar w:fldCharType="end"/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</w:t>
      </w:r>
      <w:r>
        <w:rPr>
          <w:rFonts w:hint="default" w:ascii="Times New Roman" w:hAnsi="Times New Roman" w:cs="Times New Roman"/>
          <w:lang w:val="en-US"/>
        </w:rPr>
        <w:t>2</w:t>
      </w:r>
      <w:r>
        <w:rPr>
          <w:rFonts w:ascii="Times New Roman" w:hAnsi="Times New Roman" w:cs="Times New Roman"/>
        </w:rPr>
        <w:t xml:space="preserve">0 Minutes) 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s </w:t>
      </w:r>
      <w:r>
        <w:rPr>
          <w:rFonts w:hint="default" w:ascii="Times New Roman" w:hAnsi="Times New Roman" w:cs="Times New Roman"/>
          <w:lang w:val="en-US"/>
        </w:rPr>
        <w:t>Play “Taboo Games”</w:t>
      </w:r>
    </w:p>
    <w:p>
      <w:pPr>
        <w:pStyle w:val="7"/>
        <w:spacing w:after="0"/>
        <w:jc w:val="both"/>
        <w:rPr>
          <w:rFonts w:ascii="Times New Roman" w:hAnsi="Times New Roman" w:cs="Times New Roman"/>
        </w:rPr>
      </w:pPr>
    </w:p>
    <w:p>
      <w:pPr>
        <w:pStyle w:val="7"/>
        <w:spacing w:after="0"/>
        <w:jc w:val="both"/>
        <w:rPr>
          <w:rFonts w:ascii="Times New Roman" w:hAnsi="Times New Roman" w:cs="Times New Roman"/>
        </w:rPr>
      </w:pPr>
    </w:p>
    <w:p>
      <w:r>
        <w:pict>
          <v:shape id="Text Box 5" o:spid="_x0000_s1027" o:spt="202" type="#_x0000_t202" style="position:absolute;left:0pt;margin-left:0pt;margin-top:3.5pt;height:101.8pt;width:180.5pt;z-index:251660288;mso-width-relative:margin;mso-height-relative:margin;mso-width-percent:400;mso-height-percent:200;" stroked="f" coordsize="21600,21600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rbvJJRwEAACdGAAA&#10;HwAAAGNsaXBib2FyZC9kcmF3aW5ncy9kcmF3aW5nMS54bWzsWetu2zYU/j9g70DwdxxdLMcXVCkc&#10;J+6KJY0Rpw9AU5RFjCI1kr512LvsWfpkPaTkREk6BNjaH+tkA7JIHn085+P5SIp+83ZfCrRl2nAl&#10;UxydhhgxSVXG5TrFH+/nvRFGxhKZEaEkS/GBGfz2/Oef3pDJWpOq4BQBgjQTkuLC2moSBIYWrCTm&#10;VFVMQluudEksFPU6yDTZAXIpgjgMz4KScInPH6EuiSVoo/k/gBKK/sayGZFbYgBS0Em7pvFR0H+P&#10;TCZy+05Xy2qhnef0w3ahEc9SDMxJUgJFOGgaGjMoBs+eWj8C7HNdOnuV52gPI5CEYTQcYHRI8WjY&#10;H42GYY3H9hZRMIj7w2GSQGcULKJ4HI/OGgta3L6CQYurV1DA0dohuGk5aSrnoty+jDo6Rn3vHLxQ&#10;ezR4iN9ZI7uHSvDUj7OprmGcDJJqVhC5ZlOt1a5gJDPOoiYKGK278aQdezQOa7W7URkwTDZWebxv&#10;Rd5D2GRSaWPfMVUid5Nizaj1XZHttbG1h0cTx4lRgmdzLoQv6PVqJjTaEpHiuf80QT0xE9Kzqdxj&#10;NWJdAwxCH67Ncel18Mc4ipPwIh735mejYS+ZJ4PeeBiOemE0vhifhck4uZz/6RyMkknBs4zJay7Z&#10;UZNR8iLhS061Miq3p1SVAWQdp+yoS1BlFNaqRLsUjwfxoB62vw0y9J+vBVlyyzQSvIQ8fjAiEzfY&#10;VzKDsMnEEi7q++Cp+14wwMHx17MCY+SSwD+4X/qEdLmVHVzNCn4hQbSCIQNtwIRmb+GSCwVxUMEr&#10;jAqlPz2vc3bAELRgtIPpLMXm9w3RDCPxXkJOjiMvNesLyWAYA7Zut6zaLURSgEqxxai+nVkowSOb&#10;SvN1AT0dVTCFBJ7zJp1q310UwtilPQjm2fERNgELuayoszAVXVBbJ1gUDYDYhvu2xTT3SeRsrWls&#10;Hy2h2hsAnw2651QDfQI0mWImex+XMOt/An8j6ACtjo6zPAc51DoAb4nlEtlDxXJCQZUzIvhKc4wq&#10;IpWBijAO5+EAru6bhH13hVZuaTEnJRcwgfWhghZEG+YHzgfOSAv0npfMoA9sh+5USeQT8Dg8A9AB&#10;QLtO+i/AI1i7noNT0wKfak7EE8gLgEy8v43Xr/oLNAJ1PivPbxjMaZYUG+5m/Dp9fROT2YJoctfm&#10;+P1li2P3fMfuy2wAGh+589NBLQvHV6eN/5I2LrlbSpVGKke/qJIzdCXXgpuik0qKv9FE1Enlh1hG&#10;Pv/VaaLTRLe1am+tOk24Lfb/YZ3otsJffzHq1AB7/u/x+tbtmn6IXdOdWnH060ZLTnZEnqDl6SI7&#10;QTfTE3R/tby97rZU33H5cKcdD2dxG8OW1R287NVnm9Yf1oGFO0QOnh3M+1f65o8Ed/rfLp9/AQAA&#10;//8DAFBLAwQUAAYACAAAACEAnE5eIeIGAAA6HAAAGgAAAGNsaXBib2FyZC90aGVtZS90aGVtZTEu&#10;eG1s7FlPbxtFFL8j8R1Ge2/j/42jOlXs2A20aaPYLepxvB7vTjO7s5oZJ/UNtUckJERBHKjEjQMC&#10;KrUSl/JpAkVQpH4F3szsrnfiNUnbCCpoDvHu29+8/+/Nm93LV+5FDB0SISmPO171YsVDJPb5hMZB&#10;x7s1GlxY95BUOJ5gxmPS8eZEelc233/vMt7wGU3GHIvJKCQRQcAolhu444VKJRtra9IHMpYXeUJi&#10;eDblIsIKbkWwNhH4CAREbK1WqbTWIkxjbxM4Ks2oz+BfrKQm+EwMNRuCYhyB9JvTKfWJwU4Oqhoh&#10;57LHBDrErOMBzwk/GpF7ykMMSwUPOl7F/Hlrm5fX8Ea6iKkVawvrBuYvXZcumBzUjEwRjHOh1UGj&#10;fWk7528ATC3j+v1+r1/N+RkA9n2w1OpS5NkYrFe7Gc8CyF4u8+5VmpWGiy/wry/p3O52u812qotl&#10;akD2srGEX6+0Gls1B29AFt9cwje6W71ey8EbkMW3lvCDS+1Ww8UbUMhofLCE1gEdDFLuOWTK2U4p&#10;fB3g65UUvkBBNuTZpUVMeaxW5VqE73IxAIAGMqxojNQ8IVPsQ072cDQWFGsBeIPgwhNL8uUSSctC&#10;0hc0UR3vwwTHXgHy8tn3L589Qcf3nx7f/+n4wYPj+z9aRs6qHRwHxVUvvv3sz0cfoz+efPPi4Rfl&#10;eFnE//rDJ7/8/Hk5EMpnYd7zLx//9vTx868+/f27hyXwLYHHRfiIRkSiG+QI7fMIDDNecTUnY/Fq&#10;K0YhpsUVW3EgcYy1lBL+fRU66BtzzNLoOHp0ievB2wLaRxnw6uyuo/AwFDNFSyRfCyMHuMs563JR&#10;6oVrWlbBzaNZHJQLF7Mibh/jwzLZPRw78e3PEuibWVo6hvdC4qi5x3CscEBiopB+xg8IKbHuDqWO&#10;X3epL7jkU4XuUNTFtNQlIzp2smmxaIdGEJd5mc0Qb8c3u7dRl7Myq7fJoYuEqsCsRPkRYY4br+KZ&#10;wlEZyxGOWNHh17EKy5QczoVfxPWlgkgHhHHUnxApy9bcFGBvIejXMHSs0rDvsnnkIoWiB2U8r2PO&#10;i8htftALcZSUYYc0DovYD+QBpChGe1yVwXe5WyH6HuKA45Xhvk2JE+7Tu8EtGjgqLRJEP5mJklhe&#10;JdzJ3+GcTTExrQaautOrIxr/XeNmFDq3lXB+jRta5fOvH5Xo/ba27C3YvcpqZudEo16FO9mee1xM&#10;6NvfnbfxLN4jUBDLW9S75vyuOXv/+ea8qp7PvyUvujA0aD2L2EHbjN3Ryql7Shkbqjkj16UZvCXs&#10;PZMBEPU6c7ok+SksCeFSVzIIcHCBwGYNElx9RFU4DHECQ3vV00wCmbIOJEq4hMOiIZfy1ngY/JU9&#10;ajb1IcR2DonVLp9Ycl2Ts7NGzsZoFZgDbSaorhmcVVj9UsoUbHsdYVWt1JmlVY1qpik60nKTtYvN&#10;oRxcnpsGxNybMNQgGIXAyy0432vRcNjBjEy0322MsrCYKJxniGSIJySNkbZ7OUZVE6QsV5YM0XbY&#10;ZNAHx1O8VpDW1mzfQNpZglQU11ghLovem0Qpy+BFlIDbyXJkcbE4WYyOOl67WWt6yMdJx5vCORku&#10;owSiLvUciVkAb5h8JWzan1rMpsoX0WxnhrlFUIVXH9bvSwY7fSARUm1jGdrUMI/SFGCxlmT1rzXB&#10;redlQEk3OpsW9XVIhn9NC/CjG1oynRJfFYNdoGjf2du0lfKZImIYTo7QmM3EPobw61QFeyZUwusO&#10;0xH0Dbyb0942j9zmnBZd8Y2YwVk6ZkmI03arSzSrZAs3DSnXwdwV1APbSnU3xr26Kabkz8mUYhr/&#10;z0zR+wm8fahPdAR8eNErMNKV0vG4UCGHLpSE1B8IGBxM74Bsgfe78BiSCt5Km19BDvWvrTnLw5Q1&#10;HCLVPg2QoLAfqVAQsgdtyWTfKcyq6d5lWbKUkcmogroysWqPySFhI90DW3pv91AIqW66SdoGDO5k&#10;/rn3aQWNAz3kFOvN6WT53mtr4J+efGwxg1FuHzYDTeb/XMV8PFjsqna9WZ7tvUVD9IPFmNXIqgKE&#10;FbaCdlr2r6nCK261tmMtWVxrZspBFJctBmI+ECXwDgnpf7D/UeEz+wVDb6gjvg+9FcHHC80M0gay&#10;+oIdPJBukJY4hsHJEm0yaVbWtenopL2WbdbnPOnmck84W2t2lni/orPz4cwV59TieTo79bDja0tb&#10;6WqI7MkSBdI0O8iYwJR9ydrFCRoH1Y4HX5Mg0PfgCr5HeUCraVpN0+AKPjLBsGS/DHW89CKjwHNL&#10;yTH1jFLPMI2M0sgozYwCw1n6DSajtKBT6c8m8NlO/3go+0ICE1z6RSVrqs7nvs2/AAAA//8DAFBL&#10;AwQUAAYACAAAACEAnGZGQbsAAAAkAQAAKgAAAGNsaXBib2FyZC9kcmF3aW5ncy9fcmVscy9kcmF3&#10;aW5nMS54bWwucmVsc4SPzQrCMBCE74LvEPZu0noQkSa9iNCr1AcIyTYtNj8kUezbG+hFQfCyMLPs&#10;N7NN+7IzeWJMk3ccaloBQae8npzhcOsvuyOQlKXTcvYOOSyYoBXbTXPFWeZylMYpJFIoLnEYcw4n&#10;xpIa0cpEfUBXNoOPVuYio2FBqrs0yPZVdWDxkwHii0k6zSF2ugbSL6Ek/2f7YZgUnr16WHT5RwTL&#10;pRcWoIwGMwdKV2edNS1dgYmGff0m3gAAAP//AwBQSwECLQAUAAYACAAAACEAu+VIlAUBAAAeAgAA&#10;EwAAAAAAAAAAAAAAAAAAAAAAW0NvbnRlbnRfVHlwZXNdLnhtbFBLAQItABQABgAIAAAAIQCtMD/x&#10;wQAAADIBAAALAAAAAAAAAAAAAAAAADYBAABfcmVscy8ucmVsc1BLAQItABQABgAIAAAAIQCtu8kl&#10;HAQAAJ0YAAAfAAAAAAAAAAAAAAAAACACAABjbGlwYm9hcmQvZHJhd2luZ3MvZHJhd2luZzEueG1s&#10;UEsBAi0AFAAGAAgAAAAhAJxOXiHiBgAAOhwAABoAAAAAAAAAAAAAAAAAeQYAAGNsaXBib2FyZC90&#10;aGVtZS90aGVtZTEueG1sUEsBAi0AFAAGAAgAAAAhAJxmRkG7AAAAJAEAACoAAAAAAAAAAAAAAAAA&#10;kw0AAGNsaXBib2FyZC9kcmF3aW5ncy9fcmVscy9kcmF3aW5nMS54bWwucmVsc1BLBQYAAAAABQAF&#10;AGcBAACWDgAAAAA=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Mengetahui</w:t>
                  </w: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Director of Homie English</w:t>
                  </w: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spacing w:after="0"/>
                    <w:rPr>
                      <w:rFonts w:hint="default" w:ascii="Calibri" w:hAnsi="Calibri" w:cs="Calibri"/>
                    </w:rPr>
                  </w:pPr>
                </w:p>
                <w:p>
                  <w:pPr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Robi Kurniawan, S.Pd, MA, TESOL</w:t>
                  </w:r>
                </w:p>
              </w:txbxContent>
            </v:textbox>
          </v:shape>
        </w:pict>
      </w:r>
      <w:r>
        <w:pict>
          <v:shape id="Text Box 6" o:spid="_x0000_s1026" o:spt="202" type="#_x0000_t202" style="position:absolute;left:0pt;margin-left:306.4pt;margin-top:9.6pt;height:86.25pt;width:230.4pt;z-index:251659264;mso-width-relative:margin;mso-height-relative:margin;mso-width-percent:400;mso-height-percent:200;" stroked="f" coordsize="21600,21600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Or6lUekDAAB0DwAA&#10;HwAAAGNsaXBib2FyZC9kcmF3aW5ncy9kcmF3aW5nMS54bWzsV9tu4zYQfS/QfyD4XMeSLV+xysJx&#10;4u0C2awRZz9gTFEWUYpUSfqWRf+l37Jf1iElx07SIkC7fWhhG5BEcng4c2YOKb17vysl2XBjhVYp&#10;jS8iSrhiOhNqldIvD7PWkBLrQGUgteIp3XNL31/++MM7GK8MVIVgBBGUHUNKC+eqcbttWcFLsBe6&#10;4grHcm1KcNg0q3ZmYIvIpWx3oqjfLkEoenmEugYHZG3E34CSmv3CsymoDViElGx82tP4KNk/R4ax&#10;2nww1aKaG+85u9vMDRFZSpE5BSVSRNvNQGOGzfaLWasjwC43pbfXeU52KU2GUa8/RKx9SofDuN9N&#10;ohqP7xxhaNDpDgYJdhKGFnHUj6Nhr1mx+PwGBitu3kBBR2uH8OHESVt5F9XmddSdQ9QP3sErvSP9&#10;p/i9NXE77ERPQ55tdYt5skTpaQFqxSfG6G3BIbPeoiYKGa2XCaQdVrQea7n9pDNkGNZOB7zvRd5T&#10;2DCujHUfuC6Jf0ip4cyFpWBza13t4cHEc2K1FNlMSBkaZrWcSkM2IFM6C78mqGdmUgU2tZ9WI9Y9&#10;yCCu4cc8l0EHX0dxJ4muOqPWrD8ctJJZ0muNBtGwFcWjq1E/SkbJ9ew372CcjAuRZVzdCsUPmoyT&#10;VwVfCma01bm7YLpsY9UJxg+6RFXGUa1Ksk3pqNfp1Wn7yyCj8PuzIEvhuCFSlFjHT0Yw9sm+URmG&#10;DWMHQtbP7efuB8EgB4d7YAVz5IsgTNwtQkH62sr2vmeJdywQozFlqA3c0NxnvORSYxxMioqSQpvH&#10;l33eDhnCEUq2uJ2l1P66BsMpkR8V1uQoDlJzoZH0Bh3ENqcjy9MRUAyhUuooqR+nDls4ZV0ZsSpw&#10;pYMKJljAM9GUU+27j0Jat3B7yQM7IUJf9SBXuDUzZ0IupFpUzBvbis2Zq2stjnvIcZOGU4tJHurJ&#10;2zrb2B4tsTsYILUNs4Feg4tKlGdKuWp9WeAB8Iiux7gAWR5i4HmOyqglgY6DE4q4fcVzYCjQKUix&#10;NIKSCpS22BF1olnUw6v/J1HXX3FUOFbMoBQS97IudrACjOUhh4EDDiegD6LkltzxLbnXJahn4J2o&#10;j6A9hPaLdF+Bx3iMvQRn9gR8YgTIZ5BXCJkEfxuv3/QXaUTqQoFePmCGDdE5+VmXgpMbtZLCFv4g&#10;qKs6mHGVzcHA/SnfH69P+PZYZ6ZfVwbSeOQu7BK1WjxfZ8kcdfifksy338/ySOl32ojO8vi/nSgz&#10;UAIKcrc2ZPIoHsVPZHExz86S+Rcl40/rp1fMteWL6h5feupXdhfeQdHCfxu1X3xvhiOp+T72H7Wn&#10;7cs/AAAA//8DAFBLAwQUAAYACAAAACEAnE5eIeIGAAA6HAAAGgAAAGNsaXBib2FyZC90aGVtZS90&#10;aGVtZTEueG1s7FlPbxtFFL8j8R1Ge2/j/42jOlXs2A20aaPYLepxvB7vTjO7s5oZJ/UNtUckJERB&#10;HKjEjQMCKrUSl/JpAkVQpH4F3szsrnfiNUnbCCpoDvHu29+8/+/Nm93LV+5FDB0SISmPO171YsVD&#10;JPb5hMZBx7s1GlxY95BUOJ5gxmPS8eZEelc233/vMt7wGU3GHIvJKCQRQcAolhu444VKJRtra9IH&#10;MpYXeUJieDblIsIKbkWwNhH4CAREbK1WqbTWIkxjbxM4Ks2oz+BfrKQm+EwMNRuCYhyB9JvTKfWJ&#10;wU4Oqhoh57LHBDrErOMBzwk/GpF7ykMMSwUPOl7F/Hlrm5fX8Ea6iKkVawvrBuYvXZcumBzUjEwR&#10;jHOh1UGjfWk7528ATC3j+v1+r1/N+RkA9n2w1OpS5NkYrFe7Gc8CyF4u8+5VmpWGiy/wry/p3O52&#10;u812qotlakD2srGEX6+0Gls1B29AFt9cwje6W71ey8EbkMW3lvCDS+1Ww8UbUMhofLCE1gEdDFLu&#10;OWTK2U4pfB3g65UUvkBBNuTZpUVMeaxW5VqE73IxAIAGMqxojNQ8IVPsQ072cDQWFGsBeIPgwhNL&#10;8uUSSctC0hc0UR3vwwTHXgHy8tn3L589Qcf3nx7f/+n4wYPj+z9aRs6qHRwHxVUvvv3sz0cfoz+e&#10;fPPi4RfleFnE//rDJ7/8/Hk5EMpnYd7zLx//9vTx868+/f27hyXwLYHHRfiIRkSiG+QI7fMIDDNe&#10;cTUnY/FqK0YhpsUVW3EgcYy1lBL+fRU66BtzzNLoOHp0ievB2wLaRxnw6uyuo/AwFDNFSyRfCyMH&#10;uMs563JR6oVrWlbBzaNZHJQLF7Mibh/jwzLZPRw78e3PEuibWVo6hvdC4qi5x3CscEBiopB+xg8I&#10;KbHuDqWOX3epL7jkU4XuUNTFtNQlIzp2smmxaIdGEJd5mc0Qb8c3u7dRl7Myq7fJoYuEqsCsRPkR&#10;YY4br+KZwlEZyxGOWNHh17EKy5QczoVfxPWlgkgHhHHUnxApy9bcFGBvIejXMHSs0rDvsnnkIoWi&#10;B2U8r2POi8htftALcZSUYYc0DovYD+QBpChGe1yVwXe5WyH6HuKA45Xhvk2JE+7Tu8EtGjgqLRJE&#10;P5mJklheJdzJ3+GcTTExrQaautOrIxr/XeNmFDq3lXB+jRta5fOvH5Xo/ba27C3YvcpqZudEo16F&#10;O9mee1xM6NvfnbfxLN4jUBDLW9S75vyuOXv/+ea8qp7PvyUvujA0aD2L2EHbjN3Ryql7Shkbqjkj&#10;16UZvCXsPZMBEPU6c7ok+SksCeFSVzIIcHCBwGYNElx9RFU4DHECQ3vV00wCmbIOJEq4hMOiIZfy&#10;1ngY/JU9ajb1IcR2DonVLp9Ycl2Ts7NGzsZoFZgDbSaorhmcVVj9UsoUbHsdYVWt1JmlVY1qpik6&#10;0nKTtYvNoRxcnpsGxNybMNQgGIXAyy0432vRcNjBjEy0322MsrCYKJxniGSIJySNkbZ7OUZVE6Qs&#10;V5YM0XbYZNAHx1O8VpDW1mzfQNpZglQU11ghLovem0Qpy+BFlIDbyXJkcbE4WYyOOl67WWt6yMdJ&#10;x5vCORkuowSiLvUciVkAb5h8JWzan1rMpsoX0WxnhrlFUIVXH9bvSwY7fSARUm1jGdrUMI/SFGCx&#10;lmT1rzXBredlQEk3OpsW9XVIhn9NC/CjG1oynRJfFYNdoGjf2du0lfKZImIYTo7QmM3EPobw61QF&#10;eyZUwusO0xH0Dbyb0942j9zmnBZd8Y2YwVk6ZkmI03arSzSrZAs3DSnXwdwV1APbSnU3xr26Kabk&#10;z8mUYhr/z0zR+wm8fahPdAR8eNErMNKV0vG4UCGHLpSE1B8IGBxM74Bsgfe78BiSCt5Km19BDvWv&#10;rTnLw5Q1HCLVPg2QoLAfqVAQsgdtyWTfKcyq6d5lWbKUkcmogroysWqPySFhI90DW3pv91AIqW66&#10;SdoGDO5k/rn3aQWNAz3kFOvN6WT53mtr4J+efGwxg1FuHzYDTeb/XMV8PFjsqna9WZ7tvUVD9IPF&#10;mNXIqgKEFbaCdlr2r6nCK261tmMtWVxrZspBFJctBmI+ECXwDgnpf7D/UeEz+wVDb6gjvg+9FcHH&#10;C80M0gay+oIdPJBukJY4hsHJEm0yaVbWtenopL2WbdbnPOnmck84W2t2lni/orPz4cwV59TieTo7&#10;9bDja0tb6WqI7MkSBdI0O8iYwJR9ydrFCRoH1Y4HX5Mg0PfgCr5HeUCraVpN0+AKPjLBsGS/DHW8&#10;9CKjwHNLyTH1jFLPMI2M0sgozYwCw1n6DSajtKBT6c8m8NlO/3go+0ICE1z6RSVrqs7nvs2/AAAA&#10;//8DAFBLAwQUAAYACAAAACEAnGZGQbsAAAAkAQAAKgAAAGNsaXBib2FyZC9kcmF3aW5ncy9fcmVs&#10;cy9kcmF3aW5nMS54bWwucmVsc4SPzQrCMBCE74LvEPZu0noQkSa9iNCr1AcIyTYtNj8kUezbG+hF&#10;QfCyMLPsN7NN+7IzeWJMk3ccaloBQae8npzhcOsvuyOQlKXTcvYOOSyYoBXbTXPFWeZylMYpJFIo&#10;LnEYcw4nxpIa0cpEfUBXNoOPVuYio2FBqrs0yPZVdWDxkwHii0k6zSF2ugbSL6Ek/2f7YZgUnr16&#10;WHT5RwTLpRcWoIwGMwdKV2edNS1dgYmGff0m3gAAAP//AwBQSwECLQAUAAYACAAAACEAu+VIlAUB&#10;AAAeAgAAEwAAAAAAAAAAAAAAAAAAAAAAW0NvbnRlbnRfVHlwZXNdLnhtbFBLAQItABQABgAIAAAA&#10;IQCtMD/xwQAAADIBAAALAAAAAAAAAAAAAAAAADYBAABfcmVscy8ucmVsc1BLAQItABQABgAIAAAA&#10;IQA6vqVR6QMAAHQPAAAfAAAAAAAAAAAAAAAAACACAABjbGlwYm9hcmQvZHJhd2luZ3MvZHJhd2lu&#10;ZzEueG1sUEsBAi0AFAAGAAgAAAAhAJxOXiHiBgAAOhwAABoAAAAAAAAAAAAAAAAARgYAAGNsaXBi&#10;b2FyZC90aGVtZS90aGVtZTEueG1sUEsBAi0AFAAGAAgAAAAhAJxmRkG7AAAAJAEAACoAAAAAAAAA&#10;AAAAAAAAYA0AAGNsaXBib2FyZC9kcmF3aW5ncy9fcmVscy9kcmF3aW5nMS54bWwucmVsc1BLBQYA&#10;AAAABQAFAGcBAABjDgAAAAA=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jc w:val="center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Tutor of Homie English</w:t>
                  </w:r>
                </w:p>
                <w:p>
                  <w:pPr>
                    <w:spacing w:line="480" w:lineRule="auto"/>
                    <w:jc w:val="center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jc w:val="center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Muhammad Ichsan Al Hafiz, S.Pd</w:t>
                  </w:r>
                </w:p>
              </w:txbxContent>
            </v:textbox>
          </v:shape>
        </w:pict>
      </w:r>
    </w:p>
    <w:p/>
    <w:p>
      <w:pPr>
        <w:tabs>
          <w:tab w:val="left" w:pos="6092"/>
        </w:tabs>
      </w:pPr>
    </w:p>
    <w:p>
      <w:pPr>
        <w:tabs>
          <w:tab w:val="left" w:pos="6092"/>
        </w:tabs>
      </w:pPr>
    </w:p>
    <w:p>
      <w:pPr>
        <w:tabs>
          <w:tab w:val="left" w:pos="6092"/>
        </w:tabs>
      </w:pPr>
    </w:p>
    <w:p>
      <w:pPr>
        <w:tabs>
          <w:tab w:val="left" w:pos="6092"/>
        </w:tabs>
      </w:pP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1. Verbs of Emotion (Admire, Wish, Fear, Want, Like, Need, Prefer)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I prefer to be a teacher than an author.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Resa needs my help.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He fears to go there.</w:t>
      </w:r>
    </w:p>
    <w:p>
      <w:pPr>
        <w:tabs>
          <w:tab w:val="left" w:pos="2410"/>
        </w:tabs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2. Verbs of The Sense (Feel, Smell, Notice, Taste)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Now, I feel better than before.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I smell something bad at the kitchen.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My father notices me always praying.</w:t>
      </w:r>
    </w:p>
    <w:p>
      <w:pPr>
        <w:tabs>
          <w:tab w:val="left" w:pos="2410"/>
        </w:tabs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3. Verbs of Possession (Possess, Have/has, Owe, Own)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I have a car.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He owns that house.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I owe you.</w:t>
      </w:r>
    </w:p>
    <w:p>
      <w:pPr>
        <w:tabs>
          <w:tab w:val="left" w:pos="2410"/>
        </w:tabs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4. Verbs of Though (Understand, Appreciate, Suppose, Recognize, See, Agree, Forget, Believe, Know, Expect, Know, Remember)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She agrees with me.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They understand what I’m talking about.</w:t>
      </w:r>
    </w:p>
    <w:p>
      <w:pPr>
        <w:tabs>
          <w:tab w:val="left" w:pos="2410"/>
        </w:tabs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He believes in me.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33810CB"/>
    <w:multiLevelType w:val="multilevel"/>
    <w:tmpl w:val="433810CB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544067D3"/>
    <w:multiLevelType w:val="multilevel"/>
    <w:tmpl w:val="544067D3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SwNDM3MLC0NDSzNDRR0lEKTi0uzszPAykwqgUAohuGlywAAAA="/>
  </w:docVars>
  <w:rsids>
    <w:rsidRoot w:val="0037054D"/>
    <w:rsid w:val="00016128"/>
    <w:rsid w:val="0001643E"/>
    <w:rsid w:val="000369EE"/>
    <w:rsid w:val="00052BAA"/>
    <w:rsid w:val="000547C0"/>
    <w:rsid w:val="000608CC"/>
    <w:rsid w:val="00064713"/>
    <w:rsid w:val="00094BC1"/>
    <w:rsid w:val="000B40F2"/>
    <w:rsid w:val="000B7B7F"/>
    <w:rsid w:val="000D13FC"/>
    <w:rsid w:val="000F3C42"/>
    <w:rsid w:val="0010505B"/>
    <w:rsid w:val="0010547A"/>
    <w:rsid w:val="00121260"/>
    <w:rsid w:val="00137122"/>
    <w:rsid w:val="00142285"/>
    <w:rsid w:val="00151A65"/>
    <w:rsid w:val="001563DF"/>
    <w:rsid w:val="001B1D22"/>
    <w:rsid w:val="001B51E6"/>
    <w:rsid w:val="001D2735"/>
    <w:rsid w:val="001D723C"/>
    <w:rsid w:val="001F2C42"/>
    <w:rsid w:val="001F63FF"/>
    <w:rsid w:val="002003FE"/>
    <w:rsid w:val="002527AC"/>
    <w:rsid w:val="0025459F"/>
    <w:rsid w:val="00254E00"/>
    <w:rsid w:val="0025692E"/>
    <w:rsid w:val="00262666"/>
    <w:rsid w:val="002844B3"/>
    <w:rsid w:val="00284C95"/>
    <w:rsid w:val="002A40A1"/>
    <w:rsid w:val="002B1C5A"/>
    <w:rsid w:val="002B1F65"/>
    <w:rsid w:val="002C6217"/>
    <w:rsid w:val="002D1E47"/>
    <w:rsid w:val="002D6A05"/>
    <w:rsid w:val="00310823"/>
    <w:rsid w:val="00317848"/>
    <w:rsid w:val="00320C84"/>
    <w:rsid w:val="0032156C"/>
    <w:rsid w:val="003224CC"/>
    <w:rsid w:val="00325E78"/>
    <w:rsid w:val="003269C5"/>
    <w:rsid w:val="0033583F"/>
    <w:rsid w:val="00355EE8"/>
    <w:rsid w:val="0037054D"/>
    <w:rsid w:val="00387A02"/>
    <w:rsid w:val="003947B1"/>
    <w:rsid w:val="00395378"/>
    <w:rsid w:val="003A05C7"/>
    <w:rsid w:val="003A4B32"/>
    <w:rsid w:val="003A6812"/>
    <w:rsid w:val="003C093A"/>
    <w:rsid w:val="003C3FF1"/>
    <w:rsid w:val="003C4FAF"/>
    <w:rsid w:val="003D3B74"/>
    <w:rsid w:val="003F7CB2"/>
    <w:rsid w:val="004078E0"/>
    <w:rsid w:val="004147EC"/>
    <w:rsid w:val="00437D1B"/>
    <w:rsid w:val="004421BF"/>
    <w:rsid w:val="004434A7"/>
    <w:rsid w:val="00477730"/>
    <w:rsid w:val="0048057F"/>
    <w:rsid w:val="00483CE0"/>
    <w:rsid w:val="00491F5E"/>
    <w:rsid w:val="004A665F"/>
    <w:rsid w:val="004B7E33"/>
    <w:rsid w:val="004C2132"/>
    <w:rsid w:val="004C633C"/>
    <w:rsid w:val="004D7E84"/>
    <w:rsid w:val="004E22B4"/>
    <w:rsid w:val="004E5AE3"/>
    <w:rsid w:val="004F26A2"/>
    <w:rsid w:val="00506797"/>
    <w:rsid w:val="00507B50"/>
    <w:rsid w:val="0051497C"/>
    <w:rsid w:val="00521798"/>
    <w:rsid w:val="0052460A"/>
    <w:rsid w:val="00534039"/>
    <w:rsid w:val="00535185"/>
    <w:rsid w:val="00543199"/>
    <w:rsid w:val="00544B3E"/>
    <w:rsid w:val="005544EB"/>
    <w:rsid w:val="00561C81"/>
    <w:rsid w:val="00571F0F"/>
    <w:rsid w:val="005765B9"/>
    <w:rsid w:val="005965A3"/>
    <w:rsid w:val="005B4044"/>
    <w:rsid w:val="005C4BEA"/>
    <w:rsid w:val="005D46C1"/>
    <w:rsid w:val="005D7272"/>
    <w:rsid w:val="00631D68"/>
    <w:rsid w:val="006342CE"/>
    <w:rsid w:val="006665EA"/>
    <w:rsid w:val="0069469F"/>
    <w:rsid w:val="006954C7"/>
    <w:rsid w:val="006A67C7"/>
    <w:rsid w:val="006D09D3"/>
    <w:rsid w:val="006D26AC"/>
    <w:rsid w:val="006D4866"/>
    <w:rsid w:val="00703DB5"/>
    <w:rsid w:val="0071437C"/>
    <w:rsid w:val="0072449E"/>
    <w:rsid w:val="00771633"/>
    <w:rsid w:val="00773034"/>
    <w:rsid w:val="0079260A"/>
    <w:rsid w:val="007A1C4A"/>
    <w:rsid w:val="007B6A54"/>
    <w:rsid w:val="007B7F53"/>
    <w:rsid w:val="007C75B5"/>
    <w:rsid w:val="007E4707"/>
    <w:rsid w:val="007F034E"/>
    <w:rsid w:val="007F3F83"/>
    <w:rsid w:val="007F5828"/>
    <w:rsid w:val="00805760"/>
    <w:rsid w:val="00806475"/>
    <w:rsid w:val="00811DE1"/>
    <w:rsid w:val="00824947"/>
    <w:rsid w:val="0084167B"/>
    <w:rsid w:val="0084215A"/>
    <w:rsid w:val="00867F51"/>
    <w:rsid w:val="008700ED"/>
    <w:rsid w:val="008714D8"/>
    <w:rsid w:val="008921F7"/>
    <w:rsid w:val="00892C8C"/>
    <w:rsid w:val="0089401F"/>
    <w:rsid w:val="008C3FE2"/>
    <w:rsid w:val="008E093B"/>
    <w:rsid w:val="008E3CA8"/>
    <w:rsid w:val="008F64FC"/>
    <w:rsid w:val="00901FD4"/>
    <w:rsid w:val="00904CC6"/>
    <w:rsid w:val="009154AB"/>
    <w:rsid w:val="009264D2"/>
    <w:rsid w:val="009268FF"/>
    <w:rsid w:val="00937FE9"/>
    <w:rsid w:val="009411B5"/>
    <w:rsid w:val="00955142"/>
    <w:rsid w:val="00965DE2"/>
    <w:rsid w:val="0096711E"/>
    <w:rsid w:val="00967A2F"/>
    <w:rsid w:val="009932D9"/>
    <w:rsid w:val="00995AFC"/>
    <w:rsid w:val="009C1E0C"/>
    <w:rsid w:val="009C2F4B"/>
    <w:rsid w:val="00A131FE"/>
    <w:rsid w:val="00A13571"/>
    <w:rsid w:val="00A160A7"/>
    <w:rsid w:val="00A160B6"/>
    <w:rsid w:val="00A24DCE"/>
    <w:rsid w:val="00A31F0D"/>
    <w:rsid w:val="00A34717"/>
    <w:rsid w:val="00A36991"/>
    <w:rsid w:val="00A42520"/>
    <w:rsid w:val="00A47D2A"/>
    <w:rsid w:val="00A52BDC"/>
    <w:rsid w:val="00A56351"/>
    <w:rsid w:val="00A67450"/>
    <w:rsid w:val="00A84951"/>
    <w:rsid w:val="00AA7468"/>
    <w:rsid w:val="00AB1BB9"/>
    <w:rsid w:val="00AC6268"/>
    <w:rsid w:val="00AC62F2"/>
    <w:rsid w:val="00B006CA"/>
    <w:rsid w:val="00B00891"/>
    <w:rsid w:val="00B1142D"/>
    <w:rsid w:val="00B348BD"/>
    <w:rsid w:val="00B3708E"/>
    <w:rsid w:val="00B40206"/>
    <w:rsid w:val="00B57CE7"/>
    <w:rsid w:val="00B64693"/>
    <w:rsid w:val="00B67E0F"/>
    <w:rsid w:val="00B72F0E"/>
    <w:rsid w:val="00B80295"/>
    <w:rsid w:val="00B85179"/>
    <w:rsid w:val="00BB3B35"/>
    <w:rsid w:val="00BB5D5A"/>
    <w:rsid w:val="00BC11B4"/>
    <w:rsid w:val="00BC57D9"/>
    <w:rsid w:val="00BC5B30"/>
    <w:rsid w:val="00BD783E"/>
    <w:rsid w:val="00BE3FD1"/>
    <w:rsid w:val="00BF29E5"/>
    <w:rsid w:val="00C02F17"/>
    <w:rsid w:val="00C15AD9"/>
    <w:rsid w:val="00C274C3"/>
    <w:rsid w:val="00C3684F"/>
    <w:rsid w:val="00C563BA"/>
    <w:rsid w:val="00C80718"/>
    <w:rsid w:val="00C83E8C"/>
    <w:rsid w:val="00C84DD2"/>
    <w:rsid w:val="00C92CC3"/>
    <w:rsid w:val="00C92CE6"/>
    <w:rsid w:val="00CA0F4F"/>
    <w:rsid w:val="00CB07B7"/>
    <w:rsid w:val="00CC12F3"/>
    <w:rsid w:val="00CC23A5"/>
    <w:rsid w:val="00CC4A41"/>
    <w:rsid w:val="00D0343F"/>
    <w:rsid w:val="00D03E93"/>
    <w:rsid w:val="00D05B09"/>
    <w:rsid w:val="00D111AC"/>
    <w:rsid w:val="00D13DEE"/>
    <w:rsid w:val="00D622CC"/>
    <w:rsid w:val="00D7295B"/>
    <w:rsid w:val="00D75B7B"/>
    <w:rsid w:val="00D75CC3"/>
    <w:rsid w:val="00D82B55"/>
    <w:rsid w:val="00D916CE"/>
    <w:rsid w:val="00D918B8"/>
    <w:rsid w:val="00DA2C32"/>
    <w:rsid w:val="00DA367F"/>
    <w:rsid w:val="00DA69CF"/>
    <w:rsid w:val="00DB0075"/>
    <w:rsid w:val="00DC09DC"/>
    <w:rsid w:val="00DF4D11"/>
    <w:rsid w:val="00E00559"/>
    <w:rsid w:val="00E12238"/>
    <w:rsid w:val="00E14732"/>
    <w:rsid w:val="00E22B2B"/>
    <w:rsid w:val="00E262D7"/>
    <w:rsid w:val="00E26C49"/>
    <w:rsid w:val="00E341D9"/>
    <w:rsid w:val="00E352C5"/>
    <w:rsid w:val="00E5040C"/>
    <w:rsid w:val="00E618AA"/>
    <w:rsid w:val="00E72AE9"/>
    <w:rsid w:val="00E82AD4"/>
    <w:rsid w:val="00E842C7"/>
    <w:rsid w:val="00EC68E2"/>
    <w:rsid w:val="00EE5D6C"/>
    <w:rsid w:val="00EF117A"/>
    <w:rsid w:val="00EF7A98"/>
    <w:rsid w:val="00F149C8"/>
    <w:rsid w:val="00F25481"/>
    <w:rsid w:val="00F2627D"/>
    <w:rsid w:val="00F31AFC"/>
    <w:rsid w:val="00F3744A"/>
    <w:rsid w:val="00F409F1"/>
    <w:rsid w:val="00F61D3A"/>
    <w:rsid w:val="00F70210"/>
    <w:rsid w:val="00F80BF5"/>
    <w:rsid w:val="00F8438A"/>
    <w:rsid w:val="00FA1161"/>
    <w:rsid w:val="00FA6A82"/>
    <w:rsid w:val="00FD05AD"/>
    <w:rsid w:val="00FD0FCB"/>
    <w:rsid w:val="00FD17AF"/>
    <w:rsid w:val="00FD4BA5"/>
    <w:rsid w:val="0138679F"/>
    <w:rsid w:val="028C5C44"/>
    <w:rsid w:val="1D61239E"/>
    <w:rsid w:val="1DD527E9"/>
    <w:rsid w:val="2238338B"/>
    <w:rsid w:val="24962C09"/>
    <w:rsid w:val="25FA2CD4"/>
    <w:rsid w:val="28901C9C"/>
    <w:rsid w:val="2E3024FD"/>
    <w:rsid w:val="3A2544E8"/>
    <w:rsid w:val="404019AD"/>
    <w:rsid w:val="4745337A"/>
    <w:rsid w:val="57AB153F"/>
    <w:rsid w:val="6DD02000"/>
    <w:rsid w:val="6E740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qFormat/>
    <w:uiPriority w:val="99"/>
    <w:rPr>
      <w:color w:val="954F72" w:themeColor="followedHyperlink"/>
      <w:u w:val="single"/>
    </w:rPr>
  </w:style>
  <w:style w:type="character" w:styleId="5">
    <w:name w:val="Hyperlink"/>
    <w:basedOn w:val="2"/>
    <w:unhideWhenUsed/>
    <w:qFormat/>
    <w:uiPriority w:val="99"/>
    <w:rPr>
      <w:color w:val="0563C1" w:themeColor="hyperlink"/>
      <w:u w:val="single"/>
    </w:rPr>
  </w:style>
  <w:style w:type="character" w:styleId="6">
    <w:name w:val="Strong"/>
    <w:basedOn w:val="2"/>
    <w:qFormat/>
    <w:uiPriority w:val="22"/>
    <w:rPr>
      <w:b/>
      <w:bCs/>
    </w:rPr>
  </w:style>
  <w:style w:type="paragraph" w:styleId="7">
    <w:name w:val="List Paragraph"/>
    <w:basedOn w:val="1"/>
    <w:qFormat/>
    <w:uiPriority w:val="34"/>
    <w:pPr>
      <w:ind w:left="720"/>
      <w:contextualSpacing/>
    </w:pPr>
  </w:style>
  <w:style w:type="character" w:customStyle="1" w:styleId="8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76</Words>
  <Characters>2145</Characters>
  <Lines>17</Lines>
  <Paragraphs>5</Paragraphs>
  <TotalTime>132</TotalTime>
  <ScaleCrop>false</ScaleCrop>
  <LinksUpToDate>false</LinksUpToDate>
  <CharactersWithSpaces>2516</CharactersWithSpaces>
  <Application>WPS Office_11.2.0.11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11T00:32:00Z</dcterms:created>
  <dc:creator>muhammad ichsan</dc:creator>
  <cp:lastModifiedBy>Ichsan</cp:lastModifiedBy>
  <dcterms:modified xsi:type="dcterms:W3CDTF">2022-09-25T05:48:24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06</vt:lpwstr>
  </property>
  <property fmtid="{D5CDD505-2E9C-101B-9397-08002B2CF9AE}" pid="3" name="ICV">
    <vt:lpwstr>230514B43F5246B08E69EB91667D1E89</vt:lpwstr>
  </property>
</Properties>
</file>